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DE4A1" w14:textId="77777777" w:rsidR="002703DC" w:rsidRDefault="002703DC">
      <w:pPr>
        <w:spacing w:line="220" w:lineRule="auto"/>
        <w:ind w:right="300"/>
        <w:jc w:val="center"/>
        <w:rPr>
          <w:color w:val="FF0000"/>
          <w:sz w:val="22"/>
          <w:szCs w:val="22"/>
        </w:rPr>
      </w:pPr>
      <w:bookmarkStart w:id="0" w:name="_GoBack"/>
      <w:bookmarkEnd w:id="0"/>
    </w:p>
    <w:tbl>
      <w:tblPr>
        <w:tblStyle w:val="a"/>
        <w:tblW w:w="1025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023"/>
        <w:gridCol w:w="5232"/>
      </w:tblGrid>
      <w:tr w:rsidR="002703DC" w14:paraId="4F8771C5" w14:textId="77777777" w:rsidTr="535A3487">
        <w:trPr>
          <w:trHeight w:val="455"/>
        </w:trPr>
        <w:tc>
          <w:tcPr>
            <w:tcW w:w="5023" w:type="dxa"/>
            <w:vMerge w:val="restart"/>
            <w:vAlign w:val="center"/>
          </w:tcPr>
          <w:p w14:paraId="5218F6DD" w14:textId="0C1DB3F4" w:rsidR="002703DC" w:rsidRDefault="088EB521" w:rsidP="535A3487">
            <w:pPr>
              <w:ind w:left="-480" w:firstLine="480"/>
              <w:jc w:val="center"/>
              <w:rPr>
                <w:rFonts w:ascii="Cambria" w:eastAsia="Cambria" w:hAnsi="Cambria" w:cs="Cambria"/>
              </w:rPr>
            </w:pPr>
            <w:r>
              <w:rPr>
                <w:noProof/>
              </w:rPr>
              <w:drawing>
                <wp:inline distT="0" distB="0" distL="0" distR="0" wp14:anchorId="3BB5D4FB" wp14:editId="256CE1CF">
                  <wp:extent cx="2629281" cy="876866"/>
                  <wp:effectExtent l="0" t="0" r="0" b="0"/>
                  <wp:docPr id="1979667200" name="image1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281" cy="87686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22C35839" w14:textId="6C6E6889" w:rsidR="002703DC" w:rsidRDefault="002703DC">
            <w:pPr>
              <w:ind w:left="-480" w:firstLine="480"/>
              <w:jc w:val="center"/>
            </w:pPr>
          </w:p>
        </w:tc>
        <w:tc>
          <w:tcPr>
            <w:tcW w:w="5232" w:type="dxa"/>
            <w:vMerge w:val="restart"/>
            <w:vAlign w:val="center"/>
          </w:tcPr>
          <w:p w14:paraId="3B1C57AD" w14:textId="77777777" w:rsidR="002703DC" w:rsidRDefault="002703DC">
            <w:pPr>
              <w:jc w:val="center"/>
              <w:rPr>
                <w:b/>
              </w:rPr>
            </w:pPr>
          </w:p>
          <w:p w14:paraId="495C60F0" w14:textId="77777777" w:rsidR="002703DC" w:rsidRDefault="00890E6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isansüstü Eğitim Enstitüsü</w:t>
            </w:r>
          </w:p>
          <w:p w14:paraId="77FFAFE6" w14:textId="77777777" w:rsidR="002703DC" w:rsidRDefault="00890E67">
            <w:pPr>
              <w:spacing w:after="240"/>
              <w:jc w:val="center"/>
              <w:rPr>
                <w:b/>
                <w:color w:val="808080"/>
                <w:sz w:val="28"/>
                <w:szCs w:val="28"/>
              </w:rPr>
            </w:pPr>
            <w:proofErr w:type="spellStart"/>
            <w:r w:rsidRPr="535A3487">
              <w:rPr>
                <w:b/>
                <w:bCs/>
                <w:color w:val="808080" w:themeColor="background1" w:themeShade="80"/>
                <w:sz w:val="28"/>
                <w:szCs w:val="28"/>
              </w:rPr>
              <w:t>Institute</w:t>
            </w:r>
            <w:proofErr w:type="spellEnd"/>
            <w:r w:rsidRPr="535A3487">
              <w:rPr>
                <w:b/>
                <w:bCs/>
                <w:color w:val="808080" w:themeColor="background1" w:themeShade="80"/>
                <w:sz w:val="28"/>
                <w:szCs w:val="28"/>
              </w:rPr>
              <w:t xml:space="preserve"> of </w:t>
            </w:r>
            <w:proofErr w:type="spellStart"/>
            <w:r w:rsidRPr="535A3487">
              <w:rPr>
                <w:b/>
                <w:bCs/>
                <w:color w:val="808080" w:themeColor="background1" w:themeShade="80"/>
                <w:sz w:val="28"/>
                <w:szCs w:val="28"/>
              </w:rPr>
              <w:t>Postgraduate</w:t>
            </w:r>
            <w:proofErr w:type="spellEnd"/>
            <w:r w:rsidRPr="535A3487">
              <w:rPr>
                <w:b/>
                <w:bCs/>
                <w:color w:val="808080" w:themeColor="background1" w:themeShade="80"/>
                <w:sz w:val="28"/>
                <w:szCs w:val="28"/>
              </w:rPr>
              <w:t xml:space="preserve"> </w:t>
            </w:r>
            <w:proofErr w:type="spellStart"/>
            <w:r w:rsidRPr="535A3487">
              <w:rPr>
                <w:b/>
                <w:bCs/>
                <w:color w:val="808080" w:themeColor="background1" w:themeShade="80"/>
                <w:sz w:val="28"/>
                <w:szCs w:val="28"/>
              </w:rPr>
              <w:t>Education</w:t>
            </w:r>
            <w:proofErr w:type="spellEnd"/>
          </w:p>
          <w:p w14:paraId="7BC85590" w14:textId="77777777" w:rsidR="002703DC" w:rsidRDefault="002703DC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703DC" w14:paraId="0CCC66EF" w14:textId="77777777" w:rsidTr="535A3487">
        <w:trPr>
          <w:trHeight w:val="389"/>
        </w:trPr>
        <w:tc>
          <w:tcPr>
            <w:tcW w:w="5023" w:type="dxa"/>
            <w:vMerge/>
            <w:vAlign w:val="center"/>
          </w:tcPr>
          <w:p w14:paraId="1A24612B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5232" w:type="dxa"/>
            <w:vMerge/>
            <w:vAlign w:val="center"/>
          </w:tcPr>
          <w:p w14:paraId="00B076DB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</w:tr>
      <w:tr w:rsidR="002703DC" w14:paraId="7D2EB977" w14:textId="77777777" w:rsidTr="535A3487">
        <w:trPr>
          <w:trHeight w:val="370"/>
        </w:trPr>
        <w:tc>
          <w:tcPr>
            <w:tcW w:w="5023" w:type="dxa"/>
            <w:vMerge/>
            <w:vAlign w:val="center"/>
          </w:tcPr>
          <w:p w14:paraId="18959B38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5232" w:type="dxa"/>
            <w:vMerge/>
            <w:vAlign w:val="center"/>
          </w:tcPr>
          <w:p w14:paraId="3E7081C2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</w:tr>
    </w:tbl>
    <w:p w14:paraId="048E056B" w14:textId="77777777" w:rsidR="002703DC" w:rsidRDefault="002703DC">
      <w:pPr>
        <w:spacing w:line="220" w:lineRule="auto"/>
        <w:ind w:right="300"/>
        <w:jc w:val="center"/>
        <w:rPr>
          <w:color w:val="000000"/>
          <w:sz w:val="22"/>
          <w:szCs w:val="22"/>
        </w:rPr>
      </w:pPr>
    </w:p>
    <w:p w14:paraId="57727EA9" w14:textId="77777777" w:rsidR="002703DC" w:rsidRDefault="002703DC">
      <w:pPr>
        <w:spacing w:line="360" w:lineRule="auto"/>
        <w:ind w:right="300"/>
        <w:jc w:val="center"/>
        <w:rPr>
          <w:b/>
          <w:color w:val="000000"/>
        </w:rPr>
      </w:pPr>
      <w:bookmarkStart w:id="1" w:name="_gjdgxs" w:colFirst="0" w:colLast="0"/>
      <w:bookmarkEnd w:id="1"/>
    </w:p>
    <w:p w14:paraId="5E71FA5A" w14:textId="77777777" w:rsidR="002703DC" w:rsidRDefault="00890E67">
      <w:pPr>
        <w:spacing w:line="360" w:lineRule="auto"/>
        <w:ind w:right="300"/>
        <w:jc w:val="center"/>
        <w:rPr>
          <w:b/>
        </w:rPr>
      </w:pPr>
      <w:r>
        <w:rPr>
          <w:b/>
          <w:color w:val="000000"/>
        </w:rPr>
        <w:t>T.C.</w:t>
      </w:r>
    </w:p>
    <w:p w14:paraId="559E2A2F" w14:textId="77777777" w:rsidR="002703DC" w:rsidRDefault="00890E67">
      <w:pPr>
        <w:spacing w:line="360" w:lineRule="auto"/>
        <w:ind w:right="3000"/>
        <w:jc w:val="center"/>
        <w:rPr>
          <w:color w:val="000000"/>
          <w:sz w:val="22"/>
          <w:szCs w:val="22"/>
        </w:rPr>
      </w:pPr>
      <w:bookmarkStart w:id="2" w:name="_30j0zll" w:colFirst="0" w:colLast="0"/>
      <w:bookmarkEnd w:id="2"/>
      <w:r>
        <w:rPr>
          <w:b/>
          <w:color w:val="000000"/>
        </w:rPr>
        <w:t xml:space="preserve">                                             ANTALYA BİLİM ÜNİVERSİTESİ</w:t>
      </w:r>
    </w:p>
    <w:p w14:paraId="2FC51E99" w14:textId="77777777" w:rsidR="002703DC" w:rsidRDefault="00890E67">
      <w:pPr>
        <w:spacing w:line="360" w:lineRule="auto"/>
        <w:ind w:right="61"/>
        <w:jc w:val="center"/>
        <w:rPr>
          <w:b/>
          <w:sz w:val="28"/>
          <w:szCs w:val="28"/>
        </w:rPr>
      </w:pPr>
      <w:r>
        <w:rPr>
          <w:b/>
          <w:color w:val="000000"/>
        </w:rPr>
        <w:t xml:space="preserve">         Lisansüstü Eğitim Enstitüsü Müdürlüğü’n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38339F09" w14:textId="77777777" w:rsidR="002703DC" w:rsidRDefault="002703DC">
      <w:pPr>
        <w:spacing w:line="360" w:lineRule="auto"/>
        <w:ind w:right="61"/>
        <w:jc w:val="center"/>
        <w:rPr>
          <w:b/>
          <w:sz w:val="28"/>
          <w:szCs w:val="28"/>
        </w:rPr>
      </w:pPr>
    </w:p>
    <w:p w14:paraId="2F68F2BD" w14:textId="0FBC00E4" w:rsidR="002703DC" w:rsidRDefault="00890E67">
      <w:pPr>
        <w:spacing w:line="480" w:lineRule="auto"/>
        <w:ind w:right="36"/>
        <w:jc w:val="both"/>
        <w:rPr>
          <w:sz w:val="22"/>
          <w:szCs w:val="22"/>
        </w:rPr>
      </w:pPr>
      <w:r w:rsidRPr="009D360E">
        <w:rPr>
          <w:sz w:val="22"/>
          <w:szCs w:val="22"/>
          <w:u w:val="single"/>
        </w:rPr>
        <w:t>Klinik Psikoloji</w:t>
      </w:r>
      <w:r w:rsidRPr="009D360E">
        <w:rPr>
          <w:color w:val="000000"/>
          <w:sz w:val="22"/>
          <w:szCs w:val="22"/>
          <w:u w:val="single"/>
        </w:rPr>
        <w:t xml:space="preserve"> Yüksek Lisans programı</w:t>
      </w:r>
      <w:r>
        <w:rPr>
          <w:color w:val="000000"/>
          <w:sz w:val="22"/>
          <w:szCs w:val="22"/>
        </w:rPr>
        <w:t xml:space="preserve"> </w:t>
      </w:r>
      <w:r w:rsidR="009D360E">
        <w:rPr>
          <w:color w:val="000000"/>
          <w:sz w:val="22"/>
          <w:szCs w:val="22"/>
        </w:rPr>
        <w:t>kayıt hakkı kazanan adayların bilgileri aşağıdadır.</w:t>
      </w:r>
    </w:p>
    <w:p w14:paraId="683507A9" w14:textId="1783DE71" w:rsidR="002703DC" w:rsidRDefault="002703DC" w:rsidP="00890E67">
      <w:pPr>
        <w:spacing w:line="480" w:lineRule="auto"/>
        <w:jc w:val="both"/>
        <w:rPr>
          <w:color w:val="A6A6A6"/>
          <w:sz w:val="22"/>
          <w:szCs w:val="22"/>
        </w:rPr>
      </w:pPr>
    </w:p>
    <w:p w14:paraId="49016B17" w14:textId="085C5279" w:rsidR="21CA495E" w:rsidRDefault="21CA495E" w:rsidP="3FE5C4F2">
      <w:pPr>
        <w:spacing w:line="480" w:lineRule="auto"/>
        <w:jc w:val="both"/>
        <w:rPr>
          <w:color w:val="A6A6A6" w:themeColor="background1" w:themeShade="A6"/>
          <w:sz w:val="22"/>
          <w:szCs w:val="22"/>
        </w:rPr>
      </w:pPr>
      <w:r w:rsidRPr="3FE5C4F2">
        <w:rPr>
          <w:sz w:val="22"/>
          <w:szCs w:val="22"/>
          <w:u w:val="single"/>
        </w:rPr>
        <w:t>Asil Kayıt Hakkı Kazananlar;</w:t>
      </w:r>
      <w:r w:rsidRPr="3FE5C4F2">
        <w:rPr>
          <w:color w:val="A6A6A6" w:themeColor="background1" w:themeShade="A6"/>
          <w:sz w:val="22"/>
          <w:szCs w:val="22"/>
        </w:rPr>
        <w:t xml:space="preserve"> </w:t>
      </w:r>
    </w:p>
    <w:p w14:paraId="5573D7C7" w14:textId="77777777" w:rsidR="002703DC" w:rsidRDefault="00890E6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center"/>
        <w:rPr>
          <w:color w:val="A6A6A6"/>
          <w:sz w:val="22"/>
          <w:szCs w:val="22"/>
        </w:rPr>
      </w:pPr>
      <w:r>
        <w:rPr>
          <w:color w:val="A6A6A6"/>
          <w:sz w:val="22"/>
          <w:szCs w:val="22"/>
        </w:rPr>
        <w:t xml:space="preserve">                                                                                                                                      </w:t>
      </w:r>
      <w:r>
        <w:rPr>
          <w:color w:val="A6A6A6"/>
          <w:sz w:val="22"/>
          <w:szCs w:val="22"/>
        </w:rPr>
        <w:tab/>
      </w:r>
    </w:p>
    <w:tbl>
      <w:tblPr>
        <w:tblStyle w:val="a0"/>
        <w:tblW w:w="5059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39"/>
        <w:gridCol w:w="2675"/>
        <w:gridCol w:w="1945"/>
      </w:tblGrid>
      <w:tr w:rsidR="009D360E" w14:paraId="659DE1C5" w14:textId="77777777" w:rsidTr="009D360E">
        <w:trPr>
          <w:trHeight w:val="432"/>
          <w:jc w:val="center"/>
        </w:trPr>
        <w:tc>
          <w:tcPr>
            <w:tcW w:w="439" w:type="dxa"/>
          </w:tcPr>
          <w:p w14:paraId="5829D105" w14:textId="77777777" w:rsidR="009D360E" w:rsidRDefault="009D360E">
            <w:pPr>
              <w:spacing w:before="60" w:line="220" w:lineRule="auto"/>
              <w:ind w:left="-299" w:right="-10" w:firstLine="599"/>
              <w:jc w:val="right"/>
              <w:rPr>
                <w:sz w:val="22"/>
                <w:szCs w:val="22"/>
              </w:rPr>
            </w:pPr>
          </w:p>
        </w:tc>
        <w:tc>
          <w:tcPr>
            <w:tcW w:w="2675" w:type="dxa"/>
            <w:vAlign w:val="center"/>
          </w:tcPr>
          <w:p w14:paraId="5744A3F4" w14:textId="77777777" w:rsidR="009D360E" w:rsidRDefault="009D360E">
            <w:pPr>
              <w:spacing w:line="220" w:lineRule="auto"/>
              <w:jc w:val="center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dı-Soyadı</w:t>
            </w:r>
          </w:p>
        </w:tc>
        <w:tc>
          <w:tcPr>
            <w:tcW w:w="1945" w:type="dxa"/>
            <w:vAlign w:val="center"/>
          </w:tcPr>
          <w:p w14:paraId="7F529A22" w14:textId="22D67E44" w:rsidR="009D360E" w:rsidRPr="00BD6C5A" w:rsidRDefault="009D360E">
            <w:pPr>
              <w:spacing w:line="220" w:lineRule="auto"/>
              <w:jc w:val="center"/>
              <w:rPr>
                <w:bCs/>
                <w:sz w:val="22"/>
                <w:szCs w:val="22"/>
              </w:rPr>
            </w:pPr>
            <w:r w:rsidRPr="00BD6C5A">
              <w:rPr>
                <w:bCs/>
                <w:sz w:val="22"/>
                <w:szCs w:val="22"/>
              </w:rPr>
              <w:t>TC Kimlik No</w:t>
            </w:r>
          </w:p>
        </w:tc>
      </w:tr>
      <w:tr w:rsidR="009D360E" w14:paraId="0F412DA1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74EB3953" w14:textId="77777777" w:rsidR="009D360E" w:rsidRDefault="009D360E" w:rsidP="002D6DB5">
            <w:pPr>
              <w:ind w:left="120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7F032188" w14:textId="75558CF7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C202A5">
              <w:t>Ha</w:t>
            </w:r>
            <w:r>
              <w:t>**</w:t>
            </w:r>
            <w:r w:rsidRPr="00C202A5">
              <w:t xml:space="preserve"> </w:t>
            </w:r>
            <w:proofErr w:type="spellStart"/>
            <w:r w:rsidRPr="00C202A5">
              <w:t>Ça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62A4C54" w14:textId="6D1BA27C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BD6C5A">
              <w:rPr>
                <w:sz w:val="22"/>
                <w:szCs w:val="22"/>
              </w:rPr>
              <w:t>20</w:t>
            </w:r>
            <w:r>
              <w:rPr>
                <w:sz w:val="22"/>
                <w:szCs w:val="22"/>
              </w:rPr>
              <w:t>****</w:t>
            </w:r>
            <w:r w:rsidRPr="00BD6C5A">
              <w:rPr>
                <w:sz w:val="22"/>
                <w:szCs w:val="22"/>
              </w:rPr>
              <w:t>58</w:t>
            </w:r>
          </w:p>
        </w:tc>
      </w:tr>
      <w:tr w:rsidR="009D360E" w14:paraId="67FD5FFB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528022B3" w14:textId="77777777" w:rsidR="009D360E" w:rsidRDefault="009D360E" w:rsidP="002D6DB5">
            <w:pPr>
              <w:ind w:left="120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18C0031F" w14:textId="5EC82836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C202A5">
              <w:t>Hü</w:t>
            </w:r>
            <w:proofErr w:type="spellEnd"/>
            <w:r>
              <w:t>**</w:t>
            </w:r>
            <w:r w:rsidRPr="00C202A5">
              <w:t xml:space="preserve"> </w:t>
            </w:r>
            <w:proofErr w:type="spellStart"/>
            <w:r w:rsidRPr="00C202A5">
              <w:t>Di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9448ACA" w14:textId="22324EE4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BD6C5A">
              <w:rPr>
                <w:sz w:val="22"/>
                <w:szCs w:val="22"/>
              </w:rPr>
              <w:t>72</w:t>
            </w:r>
            <w:r>
              <w:rPr>
                <w:sz w:val="22"/>
                <w:szCs w:val="22"/>
              </w:rPr>
              <w:t>****</w:t>
            </w:r>
            <w:r w:rsidRPr="00BD6C5A">
              <w:rPr>
                <w:sz w:val="22"/>
                <w:szCs w:val="22"/>
              </w:rPr>
              <w:t>08</w:t>
            </w:r>
          </w:p>
        </w:tc>
      </w:tr>
      <w:tr w:rsidR="009D360E" w14:paraId="3BBBE120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7E5819DD" w14:textId="77777777" w:rsidR="009D360E" w:rsidRDefault="009D360E" w:rsidP="002D6DB5">
            <w:pPr>
              <w:ind w:left="120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14E532E4" w14:textId="553A638B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C202A5">
              <w:t>Ha</w:t>
            </w:r>
            <w:r>
              <w:t>**</w:t>
            </w:r>
            <w:r w:rsidRPr="00C202A5">
              <w:t xml:space="preserve"> </w:t>
            </w:r>
            <w:proofErr w:type="spellStart"/>
            <w:r w:rsidRPr="00C202A5">
              <w:t>Yı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7DE1531" w14:textId="1921F425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BD6C5A">
              <w:rPr>
                <w:sz w:val="22"/>
                <w:szCs w:val="22"/>
              </w:rPr>
              <w:t>11</w:t>
            </w:r>
            <w:r>
              <w:rPr>
                <w:sz w:val="22"/>
                <w:szCs w:val="22"/>
              </w:rPr>
              <w:t>****</w:t>
            </w:r>
            <w:r w:rsidRPr="00BD6C5A">
              <w:rPr>
                <w:sz w:val="22"/>
                <w:szCs w:val="22"/>
              </w:rPr>
              <w:t>06</w:t>
            </w:r>
          </w:p>
        </w:tc>
      </w:tr>
      <w:tr w:rsidR="009D360E" w14:paraId="5FD86CB2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31B8526E" w14:textId="77777777" w:rsidR="009D360E" w:rsidRDefault="009D360E" w:rsidP="002D6DB5">
            <w:pPr>
              <w:ind w:left="120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073F1C95" w14:textId="759E0112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C202A5">
              <w:t>Az</w:t>
            </w:r>
            <w:r>
              <w:t>**</w:t>
            </w:r>
            <w:r w:rsidRPr="00C202A5">
              <w:t xml:space="preserve"> Nu</w:t>
            </w:r>
            <w:r>
              <w:t>**</w:t>
            </w:r>
            <w:r w:rsidRPr="00C202A5">
              <w:t xml:space="preserve"> </w:t>
            </w:r>
            <w:proofErr w:type="spellStart"/>
            <w:r w:rsidRPr="00C202A5">
              <w:t>Gü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B3832B5" w14:textId="72C52818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3****40</w:t>
            </w:r>
          </w:p>
        </w:tc>
      </w:tr>
      <w:tr w:rsidR="009D360E" w14:paraId="70D749CC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0CCEE07A" w14:textId="77777777" w:rsidR="009D360E" w:rsidRDefault="009D360E" w:rsidP="002D6DB5">
            <w:pPr>
              <w:ind w:left="120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77866CCD" w14:textId="4054C740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C202A5">
              <w:t>Mu</w:t>
            </w:r>
            <w:r>
              <w:t>**</w:t>
            </w:r>
            <w:r w:rsidRPr="00C202A5">
              <w:t xml:space="preserve"> On</w:t>
            </w:r>
            <w:r>
              <w:t>**</w:t>
            </w:r>
            <w:r w:rsidRPr="00C202A5">
              <w:t xml:space="preserve"> Me</w:t>
            </w:r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B08F56C" w14:textId="747DD5FE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BD6C5A">
              <w:rPr>
                <w:sz w:val="22"/>
                <w:szCs w:val="22"/>
              </w:rPr>
              <w:t>27</w:t>
            </w:r>
            <w:r>
              <w:rPr>
                <w:sz w:val="22"/>
                <w:szCs w:val="22"/>
              </w:rPr>
              <w:t>****</w:t>
            </w:r>
            <w:r w:rsidRPr="00BD6C5A">
              <w:rPr>
                <w:sz w:val="22"/>
                <w:szCs w:val="22"/>
              </w:rPr>
              <w:t>46</w:t>
            </w:r>
          </w:p>
        </w:tc>
      </w:tr>
      <w:tr w:rsidR="009D360E" w14:paraId="6B14636E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0E3718F7" w14:textId="77777777" w:rsidR="009D360E" w:rsidRDefault="009D360E" w:rsidP="002D6DB5">
            <w:pPr>
              <w:ind w:left="120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72C566F6" w14:textId="53DA4EFE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C202A5">
              <w:t>Be</w:t>
            </w:r>
            <w:r>
              <w:t>**</w:t>
            </w:r>
            <w:r w:rsidRPr="00C202A5">
              <w:t xml:space="preserve"> </w:t>
            </w:r>
            <w:proofErr w:type="spellStart"/>
            <w:r w:rsidRPr="00C202A5">
              <w:t>Kö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A0BE427" w14:textId="1A4B762B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BD6C5A">
              <w:rPr>
                <w:sz w:val="22"/>
                <w:szCs w:val="22"/>
              </w:rPr>
              <w:t>31</w:t>
            </w:r>
            <w:r>
              <w:rPr>
                <w:sz w:val="22"/>
                <w:szCs w:val="22"/>
              </w:rPr>
              <w:t>****</w:t>
            </w:r>
            <w:r w:rsidRPr="00BD6C5A">
              <w:rPr>
                <w:sz w:val="22"/>
                <w:szCs w:val="22"/>
              </w:rPr>
              <w:t>24</w:t>
            </w:r>
          </w:p>
        </w:tc>
      </w:tr>
      <w:tr w:rsidR="009D360E" w14:paraId="44CF06A4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08375A37" w14:textId="77777777" w:rsidR="009D360E" w:rsidRDefault="009D360E" w:rsidP="002D6DB5">
            <w:pPr>
              <w:ind w:left="120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4E8CAF25" w14:textId="629A95EC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C202A5">
              <w:t>İp</w:t>
            </w:r>
            <w:r>
              <w:t>**</w:t>
            </w:r>
            <w:r w:rsidRPr="00C202A5">
              <w:t xml:space="preserve"> </w:t>
            </w:r>
            <w:proofErr w:type="spellStart"/>
            <w:r w:rsidRPr="00C202A5">
              <w:t>Ko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627FD01" w14:textId="23D0CDAC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BD6C5A">
              <w:rPr>
                <w:sz w:val="22"/>
                <w:szCs w:val="22"/>
              </w:rPr>
              <w:t>15</w:t>
            </w:r>
            <w:r>
              <w:rPr>
                <w:sz w:val="22"/>
                <w:szCs w:val="22"/>
              </w:rPr>
              <w:t>****</w:t>
            </w:r>
            <w:r w:rsidRPr="00BD6C5A">
              <w:rPr>
                <w:sz w:val="22"/>
                <w:szCs w:val="22"/>
              </w:rPr>
              <w:t>74</w:t>
            </w:r>
          </w:p>
        </w:tc>
      </w:tr>
      <w:tr w:rsidR="009D360E" w14:paraId="45C228F3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553E91E6" w14:textId="77777777" w:rsidR="009D360E" w:rsidRDefault="009D360E" w:rsidP="002D6DB5">
            <w:pPr>
              <w:ind w:left="120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5C7019F7" w14:textId="32680C66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C202A5">
              <w:t>Sü</w:t>
            </w:r>
            <w:proofErr w:type="spellEnd"/>
            <w:r>
              <w:t>**</w:t>
            </w:r>
            <w:r w:rsidRPr="00C202A5">
              <w:t xml:space="preserve"> İr</w:t>
            </w:r>
            <w:r>
              <w:t>**</w:t>
            </w:r>
            <w:r w:rsidRPr="00C202A5">
              <w:t xml:space="preserve"> </w:t>
            </w:r>
            <w:proofErr w:type="spellStart"/>
            <w:r w:rsidRPr="00C202A5">
              <w:t>So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3A10AC5" w14:textId="60B82347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****72</w:t>
            </w:r>
          </w:p>
        </w:tc>
      </w:tr>
      <w:tr w:rsidR="009D360E" w14:paraId="0072A4CA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44A9CA65" w14:textId="77777777" w:rsidR="009D360E" w:rsidRDefault="009D360E" w:rsidP="002D6DB5">
            <w:pPr>
              <w:ind w:left="120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40C64F8C" w14:textId="2F7B0BC3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C202A5">
              <w:t>Ah</w:t>
            </w:r>
            <w:r>
              <w:t>**</w:t>
            </w:r>
            <w:r w:rsidRPr="00C202A5">
              <w:t xml:space="preserve"> İş</w:t>
            </w:r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2E672F2" w14:textId="4E771970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9D360E">
              <w:rPr>
                <w:sz w:val="22"/>
                <w:szCs w:val="22"/>
              </w:rPr>
              <w:t>22</w:t>
            </w:r>
            <w:r>
              <w:rPr>
                <w:sz w:val="22"/>
                <w:szCs w:val="22"/>
              </w:rPr>
              <w:t>****</w:t>
            </w:r>
            <w:r w:rsidRPr="009D360E">
              <w:rPr>
                <w:sz w:val="22"/>
                <w:szCs w:val="22"/>
              </w:rPr>
              <w:t>14</w:t>
            </w:r>
          </w:p>
        </w:tc>
      </w:tr>
      <w:tr w:rsidR="009D360E" w14:paraId="083F1875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49288DAF" w14:textId="77777777" w:rsidR="009D360E" w:rsidRDefault="009D360E" w:rsidP="002D6DB5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33D0442C" w14:textId="5A050D81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C202A5">
              <w:t>El</w:t>
            </w:r>
            <w:r>
              <w:t>**</w:t>
            </w:r>
            <w:r w:rsidRPr="00C202A5">
              <w:t xml:space="preserve"> </w:t>
            </w:r>
            <w:proofErr w:type="spellStart"/>
            <w:r w:rsidRPr="00C202A5">
              <w:t>Ec</w:t>
            </w:r>
            <w:proofErr w:type="spellEnd"/>
            <w:r>
              <w:t>**</w:t>
            </w:r>
            <w:r w:rsidRPr="00C202A5">
              <w:t xml:space="preserve"> </w:t>
            </w:r>
            <w:proofErr w:type="spellStart"/>
            <w:r w:rsidRPr="00C202A5">
              <w:t>Ba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7D429DE" w14:textId="1D5BCE7A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9D360E">
              <w:rPr>
                <w:sz w:val="22"/>
                <w:szCs w:val="22"/>
              </w:rPr>
              <w:t>27</w:t>
            </w:r>
            <w:r>
              <w:rPr>
                <w:sz w:val="22"/>
                <w:szCs w:val="22"/>
              </w:rPr>
              <w:t>****</w:t>
            </w:r>
            <w:r w:rsidRPr="009D360E">
              <w:rPr>
                <w:sz w:val="22"/>
                <w:szCs w:val="22"/>
              </w:rPr>
              <w:t>12</w:t>
            </w:r>
          </w:p>
        </w:tc>
      </w:tr>
      <w:tr w:rsidR="009D360E" w14:paraId="57A1C487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7799F7C8" w14:textId="77777777" w:rsidR="009D360E" w:rsidRDefault="009D360E" w:rsidP="002D6DB5">
            <w:pPr>
              <w:ind w:left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68C3A2CB" w14:textId="70735CA0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C202A5">
              <w:t>Gü</w:t>
            </w:r>
            <w:proofErr w:type="spellEnd"/>
            <w:r>
              <w:t>**</w:t>
            </w:r>
            <w:r w:rsidRPr="00C202A5">
              <w:t xml:space="preserve"> Me</w:t>
            </w:r>
            <w:r>
              <w:t>**</w:t>
            </w:r>
            <w:r w:rsidRPr="00C202A5">
              <w:t xml:space="preserve"> </w:t>
            </w:r>
            <w:proofErr w:type="spellStart"/>
            <w:r w:rsidRPr="00C202A5">
              <w:t>Yı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449262E" w14:textId="08DDBB70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9D360E">
              <w:rPr>
                <w:sz w:val="22"/>
                <w:szCs w:val="22"/>
              </w:rPr>
              <w:t>11</w:t>
            </w:r>
            <w:r>
              <w:rPr>
                <w:sz w:val="22"/>
                <w:szCs w:val="22"/>
              </w:rPr>
              <w:t>****</w:t>
            </w:r>
            <w:r w:rsidRPr="009D360E">
              <w:rPr>
                <w:sz w:val="22"/>
                <w:szCs w:val="22"/>
              </w:rPr>
              <w:t>48</w:t>
            </w:r>
          </w:p>
        </w:tc>
      </w:tr>
      <w:tr w:rsidR="009D360E" w14:paraId="0AF9B48E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73FD5BB0" w14:textId="77777777" w:rsidR="009D360E" w:rsidRDefault="009D360E" w:rsidP="002D6DB5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59B35750" w14:textId="4D317169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C202A5">
              <w:t>Ze</w:t>
            </w:r>
            <w:r>
              <w:t>**</w:t>
            </w:r>
            <w:r w:rsidRPr="00C202A5">
              <w:t xml:space="preserve"> Be</w:t>
            </w:r>
            <w:r>
              <w:t>**</w:t>
            </w:r>
            <w:r w:rsidRPr="00C202A5">
              <w:t xml:space="preserve"> </w:t>
            </w:r>
            <w:proofErr w:type="spellStart"/>
            <w:r w:rsidRPr="00C202A5">
              <w:t>Ka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02972F3" w14:textId="61E9CAE8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9D360E">
              <w:rPr>
                <w:sz w:val="22"/>
                <w:szCs w:val="22"/>
              </w:rPr>
              <w:t>13</w:t>
            </w:r>
            <w:r>
              <w:rPr>
                <w:sz w:val="22"/>
                <w:szCs w:val="22"/>
              </w:rPr>
              <w:t>****</w:t>
            </w:r>
            <w:r w:rsidRPr="009D360E">
              <w:rPr>
                <w:sz w:val="22"/>
                <w:szCs w:val="22"/>
              </w:rPr>
              <w:t>60</w:t>
            </w:r>
          </w:p>
        </w:tc>
      </w:tr>
      <w:tr w:rsidR="009D360E" w14:paraId="62F9BAB0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289059F8" w14:textId="77777777" w:rsidR="009D360E" w:rsidRDefault="009D360E" w:rsidP="002D6DB5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13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44D84347" w14:textId="55380638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C202A5">
              <w:t>Ez</w:t>
            </w:r>
            <w:r>
              <w:t>**</w:t>
            </w:r>
            <w:proofErr w:type="spellStart"/>
            <w:r w:rsidRPr="00C202A5">
              <w:t>Tü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799DFDF" w14:textId="3479D1CB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9D360E">
              <w:rPr>
                <w:sz w:val="22"/>
                <w:szCs w:val="22"/>
              </w:rPr>
              <w:t>47</w:t>
            </w:r>
            <w:r>
              <w:rPr>
                <w:sz w:val="22"/>
                <w:szCs w:val="22"/>
              </w:rPr>
              <w:t>****</w:t>
            </w:r>
            <w:r w:rsidRPr="009D360E">
              <w:rPr>
                <w:sz w:val="22"/>
                <w:szCs w:val="22"/>
              </w:rPr>
              <w:t>60</w:t>
            </w:r>
          </w:p>
        </w:tc>
      </w:tr>
      <w:tr w:rsidR="009D360E" w14:paraId="78F00A15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217BD705" w14:textId="77777777" w:rsidR="009D360E" w:rsidRDefault="009D360E" w:rsidP="002D6DB5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14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26F48F91" w14:textId="7EADCE8D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C202A5">
              <w:t>Ga</w:t>
            </w:r>
            <w:proofErr w:type="spellEnd"/>
            <w:r>
              <w:t>**</w:t>
            </w:r>
            <w:r w:rsidRPr="00C202A5">
              <w:t xml:space="preserve"> Ak</w:t>
            </w:r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F3482B9" w14:textId="1A82A40C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009D360E">
              <w:rPr>
                <w:sz w:val="22"/>
                <w:szCs w:val="22"/>
              </w:rPr>
              <w:t>53</w:t>
            </w:r>
            <w:r>
              <w:rPr>
                <w:sz w:val="22"/>
                <w:szCs w:val="22"/>
              </w:rPr>
              <w:t>****</w:t>
            </w:r>
            <w:r w:rsidRPr="009D360E">
              <w:rPr>
                <w:sz w:val="22"/>
                <w:szCs w:val="22"/>
              </w:rPr>
              <w:t>70</w:t>
            </w:r>
          </w:p>
        </w:tc>
      </w:tr>
      <w:tr w:rsidR="009D360E" w14:paraId="6D66203B" w14:textId="77777777" w:rsidTr="009D360E">
        <w:trPr>
          <w:trHeight w:val="360"/>
          <w:jc w:val="center"/>
        </w:trPr>
        <w:tc>
          <w:tcPr>
            <w:tcW w:w="439" w:type="dxa"/>
            <w:vAlign w:val="center"/>
          </w:tcPr>
          <w:p w14:paraId="2BBFCA75" w14:textId="77777777" w:rsidR="009D360E" w:rsidRDefault="009D360E" w:rsidP="002D6DB5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26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77C6A3AC" w14:textId="1BDC9186" w:rsidR="009D360E" w:rsidRDefault="009D360E" w:rsidP="002D6DB5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C202A5">
              <w:t>Mi</w:t>
            </w:r>
            <w:r>
              <w:t>**</w:t>
            </w:r>
            <w:r w:rsidRPr="00C202A5">
              <w:t xml:space="preserve"> </w:t>
            </w:r>
            <w:proofErr w:type="spellStart"/>
            <w:r w:rsidRPr="00C202A5">
              <w:t>Ca</w:t>
            </w:r>
            <w:proofErr w:type="spellEnd"/>
            <w: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A81EE07" w14:textId="2395B65B" w:rsidR="009D360E" w:rsidRDefault="009D360E" w:rsidP="002D6DB5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3****58</w:t>
            </w:r>
          </w:p>
        </w:tc>
      </w:tr>
    </w:tbl>
    <w:p w14:paraId="08DEC0AE" w14:textId="77777777" w:rsidR="002703DC" w:rsidRDefault="002703DC" w:rsidP="3FE5C4F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color w:val="A6A6A6"/>
          <w:sz w:val="22"/>
          <w:szCs w:val="22"/>
        </w:rPr>
      </w:pPr>
    </w:p>
    <w:p w14:paraId="6B2EC9BA" w14:textId="6486B77C" w:rsidR="002703DC" w:rsidRDefault="002703DC" w:rsidP="3FE5C4F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color w:val="A6A6A6" w:themeColor="background1" w:themeShade="A6"/>
          <w:sz w:val="22"/>
          <w:szCs w:val="22"/>
        </w:rPr>
      </w:pPr>
    </w:p>
    <w:p w14:paraId="59E3E47D" w14:textId="45413E77" w:rsidR="002703DC" w:rsidRDefault="1AD86245" w:rsidP="3FE5C4F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sz w:val="22"/>
          <w:szCs w:val="22"/>
          <w:u w:val="single"/>
        </w:rPr>
      </w:pPr>
      <w:r w:rsidRPr="3FE5C4F2">
        <w:rPr>
          <w:sz w:val="22"/>
          <w:szCs w:val="22"/>
          <w:u w:val="single"/>
        </w:rPr>
        <w:t>Yedek Kayıt Hakkı Kazananlar;</w:t>
      </w:r>
    </w:p>
    <w:tbl>
      <w:tblPr>
        <w:tblW w:w="0" w:type="auto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446"/>
        <w:gridCol w:w="2675"/>
        <w:gridCol w:w="1945"/>
      </w:tblGrid>
      <w:tr w:rsidR="3FE5C4F2" w14:paraId="004F843E" w14:textId="77777777" w:rsidTr="3FE5C4F2">
        <w:trPr>
          <w:trHeight w:val="432"/>
          <w:jc w:val="center"/>
        </w:trPr>
        <w:tc>
          <w:tcPr>
            <w:tcW w:w="439" w:type="dxa"/>
          </w:tcPr>
          <w:p w14:paraId="23E53D51" w14:textId="77777777" w:rsidR="3FE5C4F2" w:rsidRDefault="3FE5C4F2" w:rsidP="3FE5C4F2">
            <w:pPr>
              <w:spacing w:before="60" w:line="220" w:lineRule="auto"/>
              <w:ind w:left="-299" w:right="-10" w:firstLine="599"/>
              <w:jc w:val="right"/>
              <w:rPr>
                <w:sz w:val="22"/>
                <w:szCs w:val="22"/>
              </w:rPr>
            </w:pPr>
          </w:p>
        </w:tc>
        <w:tc>
          <w:tcPr>
            <w:tcW w:w="2675" w:type="dxa"/>
            <w:vAlign w:val="center"/>
          </w:tcPr>
          <w:p w14:paraId="02E58848" w14:textId="77777777" w:rsidR="3FE5C4F2" w:rsidRDefault="3FE5C4F2" w:rsidP="3FE5C4F2">
            <w:pPr>
              <w:spacing w:line="220" w:lineRule="auto"/>
              <w:jc w:val="center"/>
              <w:rPr>
                <w:b/>
                <w:bCs/>
                <w:sz w:val="22"/>
                <w:szCs w:val="22"/>
              </w:rPr>
            </w:pPr>
            <w:r w:rsidRPr="3FE5C4F2">
              <w:rPr>
                <w:color w:val="000000" w:themeColor="text1"/>
                <w:sz w:val="22"/>
                <w:szCs w:val="22"/>
              </w:rPr>
              <w:t>Adı-Soyadı</w:t>
            </w:r>
          </w:p>
        </w:tc>
        <w:tc>
          <w:tcPr>
            <w:tcW w:w="1945" w:type="dxa"/>
            <w:vAlign w:val="center"/>
          </w:tcPr>
          <w:p w14:paraId="6C9F55F0" w14:textId="22D67E44" w:rsidR="3FE5C4F2" w:rsidRDefault="3FE5C4F2" w:rsidP="3FE5C4F2">
            <w:pPr>
              <w:spacing w:line="220" w:lineRule="auto"/>
              <w:jc w:val="center"/>
              <w:rPr>
                <w:sz w:val="22"/>
                <w:szCs w:val="22"/>
              </w:rPr>
            </w:pPr>
            <w:r w:rsidRPr="3FE5C4F2">
              <w:rPr>
                <w:sz w:val="22"/>
                <w:szCs w:val="22"/>
              </w:rPr>
              <w:t>TC Kimlik No</w:t>
            </w:r>
          </w:p>
        </w:tc>
      </w:tr>
      <w:tr w:rsidR="3FE5C4F2" w14:paraId="5DF4F862" w14:textId="77777777" w:rsidTr="3FE5C4F2">
        <w:trPr>
          <w:trHeight w:val="360"/>
          <w:jc w:val="center"/>
        </w:trPr>
        <w:tc>
          <w:tcPr>
            <w:tcW w:w="439" w:type="dxa"/>
            <w:vAlign w:val="center"/>
          </w:tcPr>
          <w:p w14:paraId="771BC3FD" w14:textId="77777777" w:rsidR="3FE5C4F2" w:rsidRDefault="3FE5C4F2" w:rsidP="3FE5C4F2">
            <w:pPr>
              <w:ind w:left="120"/>
              <w:rPr>
                <w:b/>
                <w:bCs/>
                <w:sz w:val="22"/>
                <w:szCs w:val="22"/>
              </w:rPr>
            </w:pPr>
            <w:r w:rsidRPr="3FE5C4F2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4298910F" w14:textId="030591EF" w:rsidR="3FE5C4F2" w:rsidRDefault="3FE5C4F2" w:rsidP="3FE5C4F2">
            <w:pPr>
              <w:spacing w:line="276" w:lineRule="auto"/>
              <w:rPr>
                <w:lang w:val="tr"/>
              </w:rPr>
            </w:pPr>
            <w:r w:rsidRPr="3FE5C4F2">
              <w:rPr>
                <w:lang w:val="tr"/>
              </w:rPr>
              <w:t>Al</w:t>
            </w:r>
            <w:r w:rsidR="536BB373" w:rsidRPr="3FE5C4F2">
              <w:rPr>
                <w:lang w:val="tr"/>
              </w:rPr>
              <w:t>**</w:t>
            </w:r>
            <w:r w:rsidRPr="3FE5C4F2">
              <w:rPr>
                <w:lang w:val="tr"/>
              </w:rPr>
              <w:t>Ay</w:t>
            </w:r>
            <w:r w:rsidR="53DA31A0" w:rsidRPr="3FE5C4F2">
              <w:rPr>
                <w:lang w:val="tr"/>
              </w:rPr>
              <w:t>**</w:t>
            </w:r>
          </w:p>
        </w:tc>
        <w:tc>
          <w:tcPr>
            <w:tcW w:w="19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3333273" w14:textId="15FF0A12" w:rsidR="14C6CE42" w:rsidRDefault="14C6CE42" w:rsidP="3FE5C4F2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3FE5C4F2">
              <w:rPr>
                <w:sz w:val="22"/>
                <w:szCs w:val="22"/>
              </w:rPr>
              <w:t>24****22</w:t>
            </w:r>
          </w:p>
        </w:tc>
      </w:tr>
      <w:tr w:rsidR="3FE5C4F2" w14:paraId="2B1A653B" w14:textId="77777777" w:rsidTr="3FE5C4F2">
        <w:trPr>
          <w:trHeight w:val="360"/>
          <w:jc w:val="center"/>
        </w:trPr>
        <w:tc>
          <w:tcPr>
            <w:tcW w:w="439" w:type="dxa"/>
            <w:vAlign w:val="center"/>
          </w:tcPr>
          <w:p w14:paraId="494BD66D" w14:textId="77777777" w:rsidR="3FE5C4F2" w:rsidRDefault="3FE5C4F2" w:rsidP="3FE5C4F2">
            <w:pPr>
              <w:ind w:left="120"/>
              <w:rPr>
                <w:b/>
                <w:bCs/>
                <w:sz w:val="22"/>
                <w:szCs w:val="22"/>
              </w:rPr>
            </w:pPr>
            <w:r w:rsidRPr="3FE5C4F2"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267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010C1058" w14:textId="41E02BB6" w:rsidR="3FE5C4F2" w:rsidRDefault="3FE5C4F2" w:rsidP="3FE5C4F2">
            <w:pPr>
              <w:spacing w:line="276" w:lineRule="auto"/>
            </w:pPr>
            <w:r w:rsidRPr="3FE5C4F2">
              <w:rPr>
                <w:lang w:val="tr"/>
              </w:rPr>
              <w:t>Be</w:t>
            </w:r>
            <w:r w:rsidR="7F670FB1" w:rsidRPr="3FE5C4F2">
              <w:rPr>
                <w:lang w:val="tr"/>
              </w:rPr>
              <w:t>**</w:t>
            </w:r>
            <w:r w:rsidRPr="3FE5C4F2">
              <w:rPr>
                <w:lang w:val="tr"/>
              </w:rPr>
              <w:t xml:space="preserve"> Üç</w:t>
            </w:r>
            <w:r w:rsidR="57FE13CB" w:rsidRPr="3FE5C4F2">
              <w:rPr>
                <w:lang w:val="tr"/>
              </w:rP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F7518EF" w14:textId="5D6F4A78" w:rsidR="4ED46FB1" w:rsidRDefault="4ED46FB1" w:rsidP="3FE5C4F2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3FE5C4F2">
              <w:rPr>
                <w:rFonts w:ascii="Roboto" w:eastAsia="Roboto" w:hAnsi="Roboto" w:cs="Roboto"/>
                <w:color w:val="212529"/>
                <w:sz w:val="21"/>
                <w:szCs w:val="21"/>
              </w:rPr>
              <w:t>49****92</w:t>
            </w:r>
          </w:p>
        </w:tc>
      </w:tr>
      <w:tr w:rsidR="3FE5C4F2" w14:paraId="41222446" w14:textId="77777777" w:rsidTr="3FE5C4F2">
        <w:trPr>
          <w:trHeight w:val="360"/>
          <w:jc w:val="center"/>
        </w:trPr>
        <w:tc>
          <w:tcPr>
            <w:tcW w:w="439" w:type="dxa"/>
            <w:vAlign w:val="center"/>
          </w:tcPr>
          <w:p w14:paraId="1549816E" w14:textId="77777777" w:rsidR="3FE5C4F2" w:rsidRDefault="3FE5C4F2" w:rsidP="3FE5C4F2">
            <w:pPr>
              <w:ind w:left="120"/>
              <w:rPr>
                <w:b/>
                <w:bCs/>
                <w:sz w:val="22"/>
                <w:szCs w:val="22"/>
              </w:rPr>
            </w:pPr>
            <w:r w:rsidRPr="3FE5C4F2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267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7624F739" w14:textId="3364E82E" w:rsidR="3FE5C4F2" w:rsidRDefault="3FE5C4F2" w:rsidP="3FE5C4F2">
            <w:pPr>
              <w:spacing w:line="276" w:lineRule="auto"/>
            </w:pPr>
            <w:r w:rsidRPr="3FE5C4F2">
              <w:rPr>
                <w:lang w:val="tr"/>
              </w:rPr>
              <w:t>Ez</w:t>
            </w:r>
            <w:r w:rsidR="2EB8F3E4" w:rsidRPr="3FE5C4F2">
              <w:rPr>
                <w:lang w:val="tr"/>
              </w:rPr>
              <w:t>**</w:t>
            </w:r>
            <w:r w:rsidRPr="3FE5C4F2">
              <w:rPr>
                <w:lang w:val="tr"/>
              </w:rPr>
              <w:t xml:space="preserve"> Çe</w:t>
            </w:r>
            <w:r w:rsidR="33795FD8" w:rsidRPr="3FE5C4F2">
              <w:rPr>
                <w:lang w:val="tr"/>
              </w:rP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D894012" w14:textId="7EFED1D9" w:rsidR="741940DA" w:rsidRDefault="741940DA" w:rsidP="3FE5C4F2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3FE5C4F2">
              <w:rPr>
                <w:rFonts w:ascii="Roboto" w:eastAsia="Roboto" w:hAnsi="Roboto" w:cs="Roboto"/>
                <w:color w:val="212529"/>
                <w:sz w:val="21"/>
                <w:szCs w:val="21"/>
              </w:rPr>
              <w:t>18****12</w:t>
            </w:r>
          </w:p>
        </w:tc>
      </w:tr>
      <w:tr w:rsidR="3FE5C4F2" w14:paraId="5E45D6CD" w14:textId="77777777" w:rsidTr="3FE5C4F2">
        <w:trPr>
          <w:trHeight w:val="360"/>
          <w:jc w:val="center"/>
        </w:trPr>
        <w:tc>
          <w:tcPr>
            <w:tcW w:w="439" w:type="dxa"/>
            <w:vAlign w:val="center"/>
          </w:tcPr>
          <w:p w14:paraId="1DD42678" w14:textId="77777777" w:rsidR="3FE5C4F2" w:rsidRDefault="3FE5C4F2" w:rsidP="3FE5C4F2">
            <w:pPr>
              <w:ind w:left="120"/>
              <w:rPr>
                <w:b/>
                <w:bCs/>
                <w:sz w:val="22"/>
                <w:szCs w:val="22"/>
              </w:rPr>
            </w:pPr>
            <w:r w:rsidRPr="3FE5C4F2">
              <w:rPr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267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1763D13F" w14:textId="56B62B31" w:rsidR="3FE5C4F2" w:rsidRDefault="3FE5C4F2" w:rsidP="3FE5C4F2">
            <w:pPr>
              <w:spacing w:line="276" w:lineRule="auto"/>
            </w:pPr>
            <w:r w:rsidRPr="3FE5C4F2">
              <w:rPr>
                <w:lang w:val="tr"/>
              </w:rPr>
              <w:t>De</w:t>
            </w:r>
            <w:r w:rsidR="0246EA35" w:rsidRPr="3FE5C4F2">
              <w:rPr>
                <w:lang w:val="tr"/>
              </w:rPr>
              <w:t>**</w:t>
            </w:r>
            <w:r w:rsidRPr="3FE5C4F2">
              <w:rPr>
                <w:lang w:val="tr"/>
              </w:rPr>
              <w:t xml:space="preserve"> Eş</w:t>
            </w:r>
            <w:r w:rsidR="43D1EE23" w:rsidRPr="3FE5C4F2">
              <w:rPr>
                <w:lang w:val="tr"/>
              </w:rP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A398E92" w14:textId="740CCB8A" w:rsidR="115750A9" w:rsidRDefault="115750A9" w:rsidP="3FE5C4F2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3FE5C4F2">
              <w:rPr>
                <w:rFonts w:ascii="Roboto" w:eastAsia="Roboto" w:hAnsi="Roboto" w:cs="Roboto"/>
                <w:color w:val="212529"/>
                <w:sz w:val="21"/>
                <w:szCs w:val="21"/>
              </w:rPr>
              <w:t>30****34</w:t>
            </w:r>
          </w:p>
        </w:tc>
      </w:tr>
      <w:tr w:rsidR="3FE5C4F2" w14:paraId="0E33E1EC" w14:textId="77777777" w:rsidTr="3FE5C4F2">
        <w:trPr>
          <w:trHeight w:val="360"/>
          <w:jc w:val="center"/>
        </w:trPr>
        <w:tc>
          <w:tcPr>
            <w:tcW w:w="439" w:type="dxa"/>
            <w:vAlign w:val="center"/>
          </w:tcPr>
          <w:p w14:paraId="14A821D7" w14:textId="77777777" w:rsidR="3FE5C4F2" w:rsidRDefault="3FE5C4F2" w:rsidP="3FE5C4F2">
            <w:pPr>
              <w:ind w:left="120"/>
              <w:rPr>
                <w:b/>
                <w:bCs/>
                <w:sz w:val="22"/>
                <w:szCs w:val="22"/>
              </w:rPr>
            </w:pPr>
            <w:r w:rsidRPr="3FE5C4F2">
              <w:rPr>
                <w:color w:val="000000" w:themeColor="text1"/>
                <w:sz w:val="22"/>
                <w:szCs w:val="22"/>
              </w:rPr>
              <w:lastRenderedPageBreak/>
              <w:t>5</w:t>
            </w:r>
          </w:p>
        </w:tc>
        <w:tc>
          <w:tcPr>
            <w:tcW w:w="267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</w:tcPr>
          <w:p w14:paraId="1F63FDA7" w14:textId="094A6425" w:rsidR="3FE5C4F2" w:rsidRDefault="3FE5C4F2" w:rsidP="3FE5C4F2">
            <w:pPr>
              <w:spacing w:line="276" w:lineRule="auto"/>
              <w:rPr>
                <w:lang w:val="tr"/>
              </w:rPr>
            </w:pPr>
            <w:r w:rsidRPr="3FE5C4F2">
              <w:rPr>
                <w:lang w:val="tr"/>
              </w:rPr>
              <w:t>Ha</w:t>
            </w:r>
            <w:r w:rsidR="0D20515A" w:rsidRPr="3FE5C4F2">
              <w:rPr>
                <w:lang w:val="tr"/>
              </w:rPr>
              <w:t xml:space="preserve">** </w:t>
            </w:r>
            <w:r w:rsidRPr="3FE5C4F2">
              <w:rPr>
                <w:lang w:val="tr"/>
              </w:rPr>
              <w:t>Er</w:t>
            </w:r>
            <w:r w:rsidR="48DE5335" w:rsidRPr="3FE5C4F2">
              <w:rPr>
                <w:lang w:val="tr"/>
              </w:rPr>
              <w:t>**</w:t>
            </w:r>
          </w:p>
        </w:tc>
        <w:tc>
          <w:tcPr>
            <w:tcW w:w="194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795F752" w14:textId="0AE34DFA" w:rsidR="200CD47F" w:rsidRDefault="200CD47F" w:rsidP="3FE5C4F2">
            <w:pPr>
              <w:widowControl w:val="0"/>
              <w:spacing w:line="276" w:lineRule="auto"/>
              <w:jc w:val="right"/>
              <w:rPr>
                <w:sz w:val="22"/>
                <w:szCs w:val="22"/>
              </w:rPr>
            </w:pPr>
            <w:r w:rsidRPr="3FE5C4F2">
              <w:rPr>
                <w:sz w:val="22"/>
                <w:szCs w:val="22"/>
              </w:rPr>
              <w:t>47****74</w:t>
            </w:r>
          </w:p>
        </w:tc>
      </w:tr>
    </w:tbl>
    <w:p w14:paraId="52ADB212" w14:textId="79BB3D3F" w:rsidR="002703DC" w:rsidRDefault="002703DC" w:rsidP="3FE5C4F2">
      <w:pPr>
        <w:tabs>
          <w:tab w:val="left" w:pos="993"/>
          <w:tab w:val="left" w:pos="1680"/>
        </w:tabs>
        <w:rPr>
          <w:b/>
          <w:bCs/>
          <w:sz w:val="22"/>
          <w:szCs w:val="22"/>
        </w:rPr>
      </w:pPr>
    </w:p>
    <w:sectPr w:rsidR="002703DC">
      <w:pgSz w:w="11909" w:h="16838"/>
      <w:pgMar w:top="285" w:right="839" w:bottom="630" w:left="1134" w:header="0" w:footer="3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MTQ2MDMwNzY1tbBQ0lEKTi0uzszPAykwrAUAusZDEywAAAA="/>
  </w:docVars>
  <w:rsids>
    <w:rsidRoot w:val="002703DC"/>
    <w:rsid w:val="002703DC"/>
    <w:rsid w:val="002B6230"/>
    <w:rsid w:val="002B72F6"/>
    <w:rsid w:val="002C5B59"/>
    <w:rsid w:val="002D6DB5"/>
    <w:rsid w:val="005406EE"/>
    <w:rsid w:val="00890E67"/>
    <w:rsid w:val="009D360E"/>
    <w:rsid w:val="00BD6C5A"/>
    <w:rsid w:val="0246EA35"/>
    <w:rsid w:val="088EB521"/>
    <w:rsid w:val="0D20515A"/>
    <w:rsid w:val="115750A9"/>
    <w:rsid w:val="14C6CE42"/>
    <w:rsid w:val="1AD86245"/>
    <w:rsid w:val="200CD47F"/>
    <w:rsid w:val="20FBB762"/>
    <w:rsid w:val="21CA495E"/>
    <w:rsid w:val="229787C3"/>
    <w:rsid w:val="24335824"/>
    <w:rsid w:val="2EB8F3E4"/>
    <w:rsid w:val="32770193"/>
    <w:rsid w:val="33795FD8"/>
    <w:rsid w:val="353CDA3A"/>
    <w:rsid w:val="3FE5C4F2"/>
    <w:rsid w:val="43D1EE23"/>
    <w:rsid w:val="48B53E68"/>
    <w:rsid w:val="48DE5335"/>
    <w:rsid w:val="4A510EC9"/>
    <w:rsid w:val="4ED46FB1"/>
    <w:rsid w:val="535A3487"/>
    <w:rsid w:val="536BB373"/>
    <w:rsid w:val="53DA31A0"/>
    <w:rsid w:val="57FE13CB"/>
    <w:rsid w:val="741940DA"/>
    <w:rsid w:val="7F670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392F1"/>
  <w15:docId w15:val="{0021C84A-B9C0-487B-8227-03CD8004A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Balk2">
    <w:name w:val="heading 2"/>
    <w:basedOn w:val="Normal"/>
    <w:next w:val="Normal"/>
    <w:pPr>
      <w:keepNext/>
      <w:spacing w:line="480" w:lineRule="auto"/>
      <w:jc w:val="center"/>
      <w:outlineLvl w:val="1"/>
    </w:pPr>
    <w:rPr>
      <w:b/>
      <w:sz w:val="20"/>
      <w:szCs w:val="20"/>
    </w:rPr>
  </w:style>
  <w:style w:type="paragraph" w:styleId="Balk3">
    <w:name w:val="heading 3"/>
    <w:basedOn w:val="Normal"/>
    <w:next w:val="Normal"/>
    <w:pPr>
      <w:keepNext/>
      <w:outlineLvl w:val="2"/>
    </w:pPr>
  </w:style>
  <w:style w:type="paragraph" w:styleId="Balk4">
    <w:name w:val="heading 4"/>
    <w:basedOn w:val="Normal"/>
    <w:next w:val="Normal"/>
    <w:pPr>
      <w:outlineLvl w:val="3"/>
    </w:pPr>
    <w:rPr>
      <w:b/>
    </w:rPr>
  </w:style>
  <w:style w:type="paragraph" w:styleId="Balk5">
    <w:name w:val="heading 5"/>
    <w:basedOn w:val="Normal"/>
    <w:next w:val="Normal"/>
    <w:pPr>
      <w:outlineLvl w:val="4"/>
    </w:pPr>
    <w:rPr>
      <w:b/>
      <w:sz w:val="20"/>
      <w:szCs w:val="20"/>
    </w:rPr>
  </w:style>
  <w:style w:type="paragraph" w:styleId="Balk6">
    <w:name w:val="heading 6"/>
    <w:basedOn w:val="Normal"/>
    <w:next w:val="Normal"/>
    <w:pPr>
      <w:keepNext/>
      <w:jc w:val="both"/>
      <w:outlineLvl w:val="5"/>
    </w:pPr>
    <w:rPr>
      <w:b/>
      <w:color w:val="00000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jc w:val="center"/>
    </w:pPr>
    <w:rPr>
      <w:b/>
      <w:color w:val="000080"/>
    </w:r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styleId="TabloKlavuzu">
    <w:name w:val="Table Grid"/>
    <w:basedOn w:val="NormalTablo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8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ve Keleş</dc:creator>
  <cp:lastModifiedBy>Sultan ULUŞAN</cp:lastModifiedBy>
  <cp:revision>2</cp:revision>
  <dcterms:created xsi:type="dcterms:W3CDTF">2023-08-14T09:28:00Z</dcterms:created>
  <dcterms:modified xsi:type="dcterms:W3CDTF">2023-08-14T09:28:00Z</dcterms:modified>
</cp:coreProperties>
</file>